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36CEF43C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 xml:space="preserve">raca projektowa </w:t>
      </w:r>
      <w:r w:rsidR="009B0CA0"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7EE909F2" w:rsidR="00A11166" w:rsidRPr="00C67B79" w:rsidRDefault="009B0CA0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Aplikacja do zarządzania listą zadań</w:t>
      </w:r>
      <w:r w:rsidR="001D5213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- JavaScript</w:t>
      </w: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.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2C5CA419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</w:t>
      </w:r>
      <w:r w:rsidR="009B0CA0">
        <w:rPr>
          <w:rFonts w:ascii="Times New Roman" w:hAnsi="Times New Roman" w:cs="Times New Roman"/>
          <w:sz w:val="24"/>
          <w:szCs w:val="24"/>
        </w:rPr>
        <w:t xml:space="preserve"> Wojciech Gał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9B0CA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awid Micha</w:t>
      </w:r>
    </w:p>
    <w:p w14:paraId="53C759D6" w14:textId="009C7E3E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9B0CA0">
        <w:rPr>
          <w:rFonts w:ascii="Times New Roman" w:hAnsi="Times New Roman" w:cs="Times New Roman"/>
          <w:color w:val="000000" w:themeColor="text1"/>
          <w:sz w:val="24"/>
          <w:szCs w:val="24"/>
        </w:rPr>
        <w:t>125146</w:t>
      </w:r>
    </w:p>
    <w:p w14:paraId="21CE3917" w14:textId="5B2DD094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9B0CA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9B0CA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3E2E25" w14:textId="17F83CEF" w:rsidR="0053079D" w:rsidRDefault="00A11166" w:rsidP="00BA38B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9B0CA0">
        <w:rPr>
          <w:rFonts w:ascii="Times New Roman" w:hAnsi="Times New Roman" w:cs="Times New Roman"/>
          <w:sz w:val="24"/>
          <w:szCs w:val="24"/>
        </w:rPr>
        <w:t>2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p w14:paraId="37FD9369" w14:textId="77777777" w:rsidR="00445289" w:rsidRPr="001C6040" w:rsidRDefault="00445289" w:rsidP="00445289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lastRenderedPageBreak/>
        <w:t>Spis Treści:</w:t>
      </w:r>
    </w:p>
    <w:p w14:paraId="160CE443" w14:textId="77777777" w:rsidR="00445289" w:rsidRPr="001C6040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t>Opis założeń projektu  ………………………………………………………………3</w:t>
      </w:r>
    </w:p>
    <w:p w14:paraId="079D8BE6" w14:textId="3399EE0E" w:rsidR="00445289" w:rsidRPr="001C6040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t>Zdefiniowanie problemu do realizacji ……………………………………………..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420CBAD1" w14:textId="7DE408BA" w:rsidR="00445289" w:rsidRPr="001C6040" w:rsidRDefault="00445289" w:rsidP="00445289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t>Zaproponowane rozwiązanie problemu ...…………………………………………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7D67A99B" w14:textId="63126D29" w:rsidR="00445289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t xml:space="preserve">Testowanie, </w:t>
      </w:r>
      <w:proofErr w:type="spellStart"/>
      <w:r w:rsidRPr="001C6040">
        <w:rPr>
          <w:rFonts w:ascii="Times New Roman" w:hAnsi="Times New Roman" w:cs="Times New Roman"/>
          <w:b/>
          <w:bCs/>
          <w:sz w:val="24"/>
          <w:szCs w:val="24"/>
        </w:rPr>
        <w:t>responsywność</w:t>
      </w:r>
      <w:proofErr w:type="spellEnd"/>
      <w:r w:rsidRPr="001C6040">
        <w:rPr>
          <w:rFonts w:ascii="Times New Roman" w:hAnsi="Times New Roman" w:cs="Times New Roman"/>
          <w:b/>
          <w:bCs/>
          <w:sz w:val="24"/>
          <w:szCs w:val="24"/>
        </w:rPr>
        <w:t>, walidacja …………………………………………….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0CE29CAB" w14:textId="662E3D3E" w:rsidR="00445289" w:rsidRDefault="006C530D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korzystać z aplikacji</w:t>
      </w:r>
      <w:r w:rsidR="00445289">
        <w:rPr>
          <w:rFonts w:ascii="Times New Roman" w:hAnsi="Times New Roman" w:cs="Times New Roman"/>
          <w:b/>
          <w:bCs/>
          <w:sz w:val="24"/>
          <w:szCs w:val="24"/>
        </w:rPr>
        <w:t>....…………………………………………………………1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</w:p>
    <w:p w14:paraId="2004EA39" w14:textId="3CDD7510" w:rsidR="006C530D" w:rsidRDefault="006C530D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kumentacja KSS………………………………………………………………….11</w:t>
      </w:r>
    </w:p>
    <w:p w14:paraId="6CA0FB40" w14:textId="16F06950" w:rsidR="00445289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nki do źródeł …....…...……………………………………………………………12</w:t>
      </w:r>
    </w:p>
    <w:p w14:paraId="2149EBEF" w14:textId="20C0125E" w:rsidR="001D5213" w:rsidRPr="00445289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aport SEO …...….…………………………………………………………………13</w:t>
      </w:r>
    </w:p>
    <w:p w14:paraId="28E5AADD" w14:textId="273E03A0" w:rsidR="00220B30" w:rsidRPr="001D5213" w:rsidRDefault="00220B30" w:rsidP="001D5213">
      <w:pPr>
        <w:pStyle w:val="Akapitzlist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1D5213"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534A957E" w:rsidR="00220B30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7418729"/>
      <w:bookmarkStart w:id="1" w:name="_Hlk157436423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3FF37A55" w14:textId="750C5CDD" w:rsidR="0003148F" w:rsidRPr="00CD1099" w:rsidRDefault="0003148F" w:rsidP="0003148F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A6FCFD5" w14:textId="66C68312" w:rsidR="0003148F" w:rsidRPr="00CD1099" w:rsidRDefault="003D079E" w:rsidP="00B75D6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-Do-List </w:t>
      </w:r>
      <w:r w:rsidR="009B0CA0">
        <w:rPr>
          <w:rFonts w:ascii="Times New Roman" w:hAnsi="Times New Roman" w:cs="Times New Roman"/>
          <w:sz w:val="24"/>
          <w:szCs w:val="24"/>
        </w:rPr>
        <w:t>to aplikacja</w:t>
      </w:r>
      <w:r>
        <w:rPr>
          <w:rFonts w:ascii="Times New Roman" w:hAnsi="Times New Roman" w:cs="Times New Roman"/>
          <w:sz w:val="24"/>
          <w:szCs w:val="24"/>
        </w:rPr>
        <w:t xml:space="preserve"> oparta na technologiach webowych, w tym HTML, CSS i JavaScript, stworzona z myślą o efektywnym zarządzaniu codziennymi zadaniami i obowiązkami. Dzięki zastosowaniu nowoczesnych technologii internetowych, To-Do-List oferuje użytkownikom kompleksowe narzędzia do organizacji ich pracy oraz usprawnienia codziennego planowania.</w:t>
      </w:r>
    </w:p>
    <w:p w14:paraId="57FAD5A9" w14:textId="60E5EA80" w:rsidR="0003148F" w:rsidRDefault="007F40D5" w:rsidP="00B75D6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F40D5">
        <w:rPr>
          <w:rFonts w:ascii="Times New Roman" w:hAnsi="Times New Roman" w:cs="Times New Roman"/>
          <w:b/>
          <w:bCs/>
          <w:sz w:val="24"/>
          <w:szCs w:val="24"/>
        </w:rPr>
        <w:t xml:space="preserve">Cel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 założenia </w:t>
      </w:r>
      <w:r w:rsidRPr="007F40D5">
        <w:rPr>
          <w:rFonts w:ascii="Times New Roman" w:hAnsi="Times New Roman" w:cs="Times New Roman"/>
          <w:b/>
          <w:bCs/>
          <w:sz w:val="24"/>
          <w:szCs w:val="24"/>
        </w:rPr>
        <w:t>projektu</w:t>
      </w:r>
    </w:p>
    <w:p w14:paraId="5B93F56C" w14:textId="6E68798A" w:rsidR="007F40D5" w:rsidRPr="007F40D5" w:rsidRDefault="009B0CA0" w:rsidP="007F40D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worzenie intuicyjnej i efektywnej aplikacji do zarządzania zadaniami.</w:t>
      </w:r>
    </w:p>
    <w:p w14:paraId="12EF3AD6" w14:textId="2EB69029" w:rsidR="006E35B4" w:rsidRPr="00463CF9" w:rsidRDefault="008F3FA6" w:rsidP="00463CF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ty i intuicyjny interfej</w:t>
      </w:r>
      <w:r w:rsidR="00463CF9">
        <w:rPr>
          <w:rFonts w:ascii="Times New Roman" w:hAnsi="Times New Roman" w:cs="Times New Roman"/>
          <w:sz w:val="24"/>
          <w:szCs w:val="24"/>
        </w:rPr>
        <w:t>s.</w:t>
      </w:r>
    </w:p>
    <w:p w14:paraId="4F5BD736" w14:textId="115C09C3" w:rsidR="006E35B4" w:rsidRDefault="008F3FA6" w:rsidP="009B0CA0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stosowanie technologii responsywnego projektowania w celu dostosowania funkcjonalności do różnych urządzeń</w:t>
      </w:r>
      <w:r w:rsidR="009B0CA0">
        <w:rPr>
          <w:rFonts w:ascii="Times New Roman" w:hAnsi="Times New Roman" w:cs="Times New Roman"/>
          <w:sz w:val="24"/>
          <w:szCs w:val="24"/>
        </w:rPr>
        <w:t>.</w:t>
      </w:r>
    </w:p>
    <w:p w14:paraId="2E316243" w14:textId="77777777" w:rsidR="00463CF9" w:rsidRDefault="00463CF9" w:rsidP="00463CF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CE0673" w14:textId="77777777" w:rsidR="00463CF9" w:rsidRDefault="00463CF9" w:rsidP="00463CF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3CF9">
        <w:rPr>
          <w:rFonts w:ascii="Times New Roman" w:hAnsi="Times New Roman" w:cs="Times New Roman"/>
          <w:b/>
          <w:bCs/>
          <w:sz w:val="24"/>
          <w:szCs w:val="24"/>
        </w:rPr>
        <w:t>Cel dokumentacji</w:t>
      </w:r>
    </w:p>
    <w:p w14:paraId="6928CE61" w14:textId="1E566AA9" w:rsidR="00AC09B2" w:rsidRPr="00463CF9" w:rsidRDefault="00463CF9" w:rsidP="00463CF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lem tej dokumentacji jest dostarczenie informacji na temat struktury oraz funkcji aplikacji To-Do-List, aby ułatwić zrozumienie projektu przez osoby trzecie oraz zapewnić wsparcie w dalszym rozwoju.</w:t>
      </w:r>
      <w:r w:rsidR="00AC09B2" w:rsidRPr="00463CF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4C92496" w14:textId="6B6AC7C2" w:rsidR="00BE503F" w:rsidRDefault="00463CF9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57418730"/>
      <w:bookmarkEnd w:id="1"/>
      <w:r>
        <w:rPr>
          <w:rFonts w:ascii="Times New Roman" w:hAnsi="Times New Roman" w:cs="Times New Roman"/>
          <w:b/>
          <w:sz w:val="24"/>
        </w:rPr>
        <w:lastRenderedPageBreak/>
        <w:t>Zdefiniowanie problemu do realizacji</w:t>
      </w:r>
      <w:bookmarkEnd w:id="2"/>
    </w:p>
    <w:p w14:paraId="50934978" w14:textId="561B6678" w:rsidR="00463CF9" w:rsidRPr="00463CF9" w:rsidRDefault="00F932F2" w:rsidP="00421757">
      <w:pPr>
        <w:spacing w:before="240" w:after="240" w:line="360" w:lineRule="auto"/>
        <w:ind w:left="69"/>
        <w:jc w:val="both"/>
        <w:outlineLvl w:val="0"/>
        <w:rPr>
          <w:rFonts w:ascii="Times New Roman" w:hAnsi="Times New Roman" w:cs="Times New Roman"/>
          <w:bCs/>
          <w:sz w:val="24"/>
        </w:rPr>
      </w:pPr>
      <w:bookmarkStart w:id="3" w:name="_Toc157418672"/>
      <w:bookmarkStart w:id="4" w:name="_Toc157418731"/>
      <w:r>
        <w:rPr>
          <w:rFonts w:ascii="Times New Roman" w:hAnsi="Times New Roman" w:cs="Times New Roman"/>
          <w:bCs/>
          <w:sz w:val="24"/>
        </w:rPr>
        <w:t>Projekt zakłada stworzenie prostej aplikacji webowej, która będzie służyć do tworzenia listy zadań. Strona musi być przejrzysta i łatwa do zrozumienia dla odbiorców, w celu łatwego operowania aplikacją.</w:t>
      </w:r>
      <w:bookmarkEnd w:id="3"/>
      <w:bookmarkEnd w:id="4"/>
    </w:p>
    <w:p w14:paraId="31E872D4" w14:textId="1C23C0A7" w:rsidR="00AC09B2" w:rsidRPr="00AC09B2" w:rsidRDefault="00F932F2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blem do realizacji</w:t>
      </w:r>
    </w:p>
    <w:p w14:paraId="74C308BE" w14:textId="7DB5C572" w:rsidR="00AC09B2" w:rsidRPr="00F932F2" w:rsidRDefault="00F932F2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em jest stworzenie aplikacji internetowej, która:</w:t>
      </w:r>
    </w:p>
    <w:p w14:paraId="7EDC9C52" w14:textId="17690CC3" w:rsidR="001A0A64" w:rsidRDefault="006110EA" w:rsidP="001A0A64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niwersalność</w:t>
      </w:r>
    </w:p>
    <w:p w14:paraId="16D1902B" w14:textId="1F45E28B" w:rsidR="006110EA" w:rsidRPr="006110EA" w:rsidRDefault="006110EA" w:rsidP="006110EA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worzenie aplikacji, która może być używana zarówno na komputerze, tabletach, jak i smartfonach, dzięki zastosowaniu responsywnego designu.</w:t>
      </w:r>
    </w:p>
    <w:p w14:paraId="10FCF5A5" w14:textId="5E3B8FE9" w:rsidR="001A0A64" w:rsidRDefault="006110EA" w:rsidP="001A0A64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ektywne Zarządzanie Zadaniami</w:t>
      </w:r>
    </w:p>
    <w:p w14:paraId="3AD64B7A" w14:textId="70C93EA3" w:rsidR="006110EA" w:rsidRPr="006110EA" w:rsidRDefault="006110EA" w:rsidP="006110EA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możliwienie użytkownikom skutecznego zarządzania zadaniami poprzez </w:t>
      </w:r>
      <w:proofErr w:type="spellStart"/>
      <w:r>
        <w:rPr>
          <w:rFonts w:ascii="Times New Roman" w:hAnsi="Times New Roman" w:cs="Times New Roman"/>
          <w:sz w:val="24"/>
          <w:szCs w:val="24"/>
        </w:rPr>
        <w:t>priorytetyzację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adań </w:t>
      </w:r>
    </w:p>
    <w:p w14:paraId="6C0FA61F" w14:textId="3DEEED24" w:rsidR="001A0A64" w:rsidRDefault="006110EA" w:rsidP="001A0A64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ejrzystość</w:t>
      </w:r>
    </w:p>
    <w:p w14:paraId="7E5F067F" w14:textId="69FF913F" w:rsidR="006110EA" w:rsidRPr="00E37B10" w:rsidRDefault="00F6253B" w:rsidP="006110EA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ewnienie czytelności listy zadań poprzez wykorzystanie odpowiednich znaczników, kolorów lub innych wizualnych elementów</w:t>
      </w:r>
    </w:p>
    <w:p w14:paraId="306E415B" w14:textId="77777777" w:rsidR="00E37B10" w:rsidRDefault="00E37B10" w:rsidP="00E37B1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60B354" w14:textId="31B2B8F4" w:rsidR="00E37B10" w:rsidRDefault="00E37B10" w:rsidP="00E37B1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el projektu</w:t>
      </w:r>
    </w:p>
    <w:p w14:paraId="131AA3A9" w14:textId="187A06E9" w:rsidR="0040019E" w:rsidRDefault="00E37B10" w:rsidP="00E37B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ojektu aplikacji To-Do List jest dostarczenie użytkownikom intuicyjnej i elastycznej platformy do zarządzania zadaniami, która może być łatwo dostosowywana do różnych potrzeb edukacyjnych, osobistych oraz biznesowych. Aplikacja ma zapewnić solidną podstawę do efektywnego planowania, organizacji i śledzenia zadań, jednocześnie zachęcając użytkowników do nauki i eksperymentowania z aplikacjami internetowymi oraz zdobywania umiejętności </w:t>
      </w:r>
      <w:r w:rsidR="0040019E">
        <w:rPr>
          <w:rFonts w:ascii="Times New Roman" w:hAnsi="Times New Roman" w:cs="Times New Roman"/>
          <w:sz w:val="24"/>
          <w:szCs w:val="24"/>
        </w:rPr>
        <w:t xml:space="preserve">z zakresu web </w:t>
      </w:r>
      <w:proofErr w:type="spellStart"/>
      <w:r w:rsidR="0040019E">
        <w:rPr>
          <w:rFonts w:ascii="Times New Roman" w:hAnsi="Times New Roman" w:cs="Times New Roman"/>
          <w:sz w:val="24"/>
          <w:szCs w:val="24"/>
        </w:rPr>
        <w:t>developmentu</w:t>
      </w:r>
      <w:proofErr w:type="spellEnd"/>
      <w:r w:rsidR="0040019E">
        <w:rPr>
          <w:rFonts w:ascii="Times New Roman" w:hAnsi="Times New Roman" w:cs="Times New Roman"/>
          <w:sz w:val="24"/>
          <w:szCs w:val="24"/>
        </w:rPr>
        <w:t>.</w:t>
      </w:r>
    </w:p>
    <w:p w14:paraId="54B29712" w14:textId="77777777" w:rsidR="0040019E" w:rsidRDefault="0040019E" w:rsidP="00E37B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7AF7DF" w14:textId="77777777" w:rsidR="00E37B10" w:rsidRPr="00E37B10" w:rsidRDefault="00E37B10" w:rsidP="00E37B1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9166F6" w14:textId="77777777" w:rsidR="00D54F72" w:rsidRDefault="00D54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63981A" w14:textId="14120E39" w:rsidR="0040019E" w:rsidRPr="0040019E" w:rsidRDefault="0040019E" w:rsidP="0040019E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0019E">
        <w:rPr>
          <w:rFonts w:ascii="Times New Roman" w:hAnsi="Times New Roman" w:cs="Times New Roman"/>
          <w:b/>
          <w:bCs/>
          <w:sz w:val="24"/>
          <w:szCs w:val="24"/>
        </w:rPr>
        <w:lastRenderedPageBreak/>
        <w:t>Zaproponowane rozwiązanie problemu</w:t>
      </w:r>
    </w:p>
    <w:p w14:paraId="0D537220" w14:textId="0926007D" w:rsidR="0040019E" w:rsidRPr="00F6253B" w:rsidRDefault="0040019E" w:rsidP="0040019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ując na analizie kodów HTML/CSS/JS </w:t>
      </w:r>
      <w:r w:rsidR="00FB4892">
        <w:rPr>
          <w:rFonts w:ascii="Times New Roman" w:hAnsi="Times New Roman" w:cs="Times New Roman"/>
          <w:sz w:val="24"/>
          <w:szCs w:val="24"/>
        </w:rPr>
        <w:t xml:space="preserve">projektu </w:t>
      </w:r>
      <w:r>
        <w:rPr>
          <w:rFonts w:ascii="Times New Roman" w:hAnsi="Times New Roman" w:cs="Times New Roman"/>
          <w:sz w:val="24"/>
          <w:szCs w:val="24"/>
        </w:rPr>
        <w:t>aplikacji To-Do List</w:t>
      </w:r>
      <w:r w:rsidR="00FB4892">
        <w:rPr>
          <w:rFonts w:ascii="Times New Roman" w:hAnsi="Times New Roman" w:cs="Times New Roman"/>
          <w:sz w:val="24"/>
          <w:szCs w:val="24"/>
        </w:rPr>
        <w:t>, proponowane metody rozwiązania problemu to:</w:t>
      </w:r>
    </w:p>
    <w:p w14:paraId="554DE3B4" w14:textId="77777777" w:rsidR="0040019E" w:rsidRDefault="0040019E" w:rsidP="0040019E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253B">
        <w:rPr>
          <w:rFonts w:ascii="Times New Roman" w:hAnsi="Times New Roman" w:cs="Times New Roman"/>
          <w:b/>
          <w:bCs/>
          <w:sz w:val="24"/>
          <w:szCs w:val="24"/>
        </w:rPr>
        <w:t>Uniwersalność</w:t>
      </w:r>
    </w:p>
    <w:p w14:paraId="2825656E" w14:textId="77777777" w:rsidR="0040019E" w:rsidRPr="00F6253B" w:rsidRDefault="0040019E" w:rsidP="0040019E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korzystanie technologii CSS Media </w:t>
      </w:r>
      <w:proofErr w:type="spellStart"/>
      <w:r>
        <w:rPr>
          <w:rFonts w:ascii="Times New Roman" w:hAnsi="Times New Roman" w:cs="Times New Roman"/>
          <w:sz w:val="24"/>
          <w:szCs w:val="24"/>
        </w:rPr>
        <w:t>Queri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 dostosowania stylów w zależności od szerokości ekranu. Umożliwienie elastycznego układu strony i interakcji przy różnych rozmiarach ekranu.</w:t>
      </w:r>
    </w:p>
    <w:p w14:paraId="3DB0FC29" w14:textId="77777777" w:rsidR="0040019E" w:rsidRDefault="0040019E" w:rsidP="0040019E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253B">
        <w:rPr>
          <w:rFonts w:ascii="Times New Roman" w:hAnsi="Times New Roman" w:cs="Times New Roman"/>
          <w:b/>
          <w:bCs/>
          <w:sz w:val="24"/>
          <w:szCs w:val="24"/>
        </w:rPr>
        <w:t>Efektywne Zarządzanie Zadaniami</w:t>
      </w:r>
    </w:p>
    <w:p w14:paraId="49C68A82" w14:textId="77777777" w:rsidR="0040019E" w:rsidRPr="00E37B10" w:rsidRDefault="0040019E" w:rsidP="0040019E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nie opcji nadawania priorytetów zadaniom, za pomocą oznaczeń kolorystycznych.</w:t>
      </w:r>
    </w:p>
    <w:p w14:paraId="60BC805B" w14:textId="77777777" w:rsidR="0040019E" w:rsidRDefault="0040019E" w:rsidP="0040019E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ejrzystość</w:t>
      </w:r>
    </w:p>
    <w:p w14:paraId="3A9508D0" w14:textId="77777777" w:rsidR="0040019E" w:rsidRPr="00E37B10" w:rsidRDefault="0040019E" w:rsidP="0040019E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stosowanie znaczników do oznaczenia zakończonych zadań.</w:t>
      </w:r>
    </w:p>
    <w:p w14:paraId="7A591812" w14:textId="027FE0AB" w:rsidR="0081201E" w:rsidRDefault="0081201E" w:rsidP="0081201E">
      <w:pPr>
        <w:pStyle w:val="Legenda"/>
        <w:rPr>
          <w:iCs w:val="0"/>
        </w:rPr>
      </w:pPr>
      <w:r>
        <w:rPr>
          <w:szCs w:val="22"/>
        </w:rPr>
        <w:br w:type="page"/>
      </w:r>
    </w:p>
    <w:p w14:paraId="1CF3C5EA" w14:textId="3218B63A" w:rsidR="00503001" w:rsidRPr="00E436EE" w:rsidRDefault="00FB4892" w:rsidP="00E436EE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/>
          <w:iCs/>
        </w:rPr>
      </w:pPr>
      <w:r w:rsidRPr="00FB4892">
        <w:rPr>
          <w:rFonts w:ascii="Times New Roman" w:hAnsi="Times New Roman" w:cs="Times New Roman"/>
          <w:b/>
          <w:sz w:val="24"/>
        </w:rPr>
        <w:lastRenderedPageBreak/>
        <w:t xml:space="preserve">Testowanie, </w:t>
      </w:r>
      <w:proofErr w:type="spellStart"/>
      <w:r w:rsidRPr="00FB4892">
        <w:rPr>
          <w:rFonts w:ascii="Times New Roman" w:hAnsi="Times New Roman" w:cs="Times New Roman"/>
          <w:b/>
          <w:sz w:val="24"/>
        </w:rPr>
        <w:t>responsywność</w:t>
      </w:r>
      <w:proofErr w:type="spellEnd"/>
      <w:r w:rsidR="00F06E2D">
        <w:rPr>
          <w:rFonts w:ascii="Times New Roman" w:hAnsi="Times New Roman" w:cs="Times New Roman"/>
          <w:b/>
          <w:sz w:val="24"/>
        </w:rPr>
        <w:t>, walidacja</w:t>
      </w:r>
    </w:p>
    <w:p w14:paraId="58DB67FD" w14:textId="2F8AABEE" w:rsidR="007066D4" w:rsidRDefault="00E436EE" w:rsidP="007066D4">
      <w:pPr>
        <w:pStyle w:val="Akapitzlist"/>
        <w:numPr>
          <w:ilvl w:val="0"/>
          <w:numId w:val="25"/>
        </w:numPr>
        <w:spacing w:before="240" w:after="240" w:line="360" w:lineRule="auto"/>
        <w:jc w:val="both"/>
        <w:outlineLvl w:val="0"/>
        <w:rPr>
          <w:rFonts w:ascii="Times New Roman" w:hAnsi="Times New Roman"/>
          <w:b/>
          <w:bCs/>
          <w:iCs/>
        </w:rPr>
      </w:pPr>
      <w:r>
        <w:rPr>
          <w:rFonts w:ascii="Times New Roman" w:hAnsi="Times New Roman"/>
          <w:b/>
          <w:bCs/>
          <w:iCs/>
        </w:rPr>
        <w:t>Strona</w:t>
      </w:r>
      <w:r w:rsidR="007066D4" w:rsidRPr="00421757">
        <w:rPr>
          <w:rFonts w:ascii="Times New Roman" w:hAnsi="Times New Roman"/>
          <w:b/>
          <w:bCs/>
          <w:iCs/>
        </w:rPr>
        <w:t xml:space="preserve"> </w:t>
      </w:r>
      <w:r w:rsidR="007066D4">
        <w:rPr>
          <w:rFonts w:ascii="Times New Roman" w:hAnsi="Times New Roman"/>
          <w:b/>
          <w:bCs/>
          <w:iCs/>
        </w:rPr>
        <w:t>List</w:t>
      </w:r>
    </w:p>
    <w:p w14:paraId="5E35AC31" w14:textId="6E56D11A" w:rsidR="007066D4" w:rsidRDefault="007066D4" w:rsidP="007066D4">
      <w:pPr>
        <w:pStyle w:val="Akapitzlist"/>
        <w:spacing w:before="240" w:after="240" w:line="360" w:lineRule="auto"/>
        <w:ind w:left="1080"/>
        <w:jc w:val="both"/>
        <w:outlineLvl w:val="0"/>
        <w:rPr>
          <w:rFonts w:ascii="Times New Roman" w:hAnsi="Times New Roman"/>
          <w:iCs/>
        </w:rPr>
      </w:pPr>
      <w:r>
        <w:rPr>
          <w:rFonts w:ascii="Times New Roman" w:hAnsi="Times New Roman"/>
          <w:iCs/>
        </w:rPr>
        <w:t>Na tej stronie znajdują się następujące sekcje:</w:t>
      </w:r>
    </w:p>
    <w:p w14:paraId="3B969CC3" w14:textId="36A5F819" w:rsidR="007066D4" w:rsidRDefault="007066D4" w:rsidP="007066D4">
      <w:pPr>
        <w:pStyle w:val="Akapitzlist"/>
        <w:numPr>
          <w:ilvl w:val="1"/>
          <w:numId w:val="25"/>
        </w:numPr>
        <w:spacing w:before="240" w:after="240" w:line="360" w:lineRule="auto"/>
        <w:jc w:val="both"/>
        <w:outlineLvl w:val="0"/>
        <w:rPr>
          <w:rFonts w:ascii="Times New Roman" w:hAnsi="Times New Roman"/>
          <w:b/>
          <w:bCs/>
          <w:iCs/>
        </w:rPr>
      </w:pPr>
      <w:r w:rsidRPr="007066D4">
        <w:rPr>
          <w:rFonts w:ascii="Times New Roman" w:hAnsi="Times New Roman"/>
          <w:b/>
          <w:bCs/>
          <w:iCs/>
        </w:rPr>
        <w:t>Pierwsza sekcja</w:t>
      </w:r>
    </w:p>
    <w:p w14:paraId="0F37AEA3" w14:textId="60774ED1" w:rsidR="00E91273" w:rsidRDefault="00E91273" w:rsidP="007066D4">
      <w:pPr>
        <w:pStyle w:val="Akapitzlist"/>
        <w:spacing w:before="240" w:after="240" w:line="360" w:lineRule="auto"/>
        <w:ind w:left="1800"/>
        <w:jc w:val="both"/>
        <w:outlineLvl w:val="0"/>
        <w:rPr>
          <w:rFonts w:ascii="Times New Roman" w:hAnsi="Times New Roman"/>
          <w:iCs/>
        </w:rPr>
      </w:pPr>
      <w:r w:rsidRPr="00E91273">
        <w:rPr>
          <w:rFonts w:ascii="Times New Roman" w:hAnsi="Times New Roman"/>
          <w:iCs/>
          <w:noProof/>
        </w:rPr>
        <w:drawing>
          <wp:anchor distT="0" distB="0" distL="114300" distR="114300" simplePos="0" relativeHeight="251666432" behindDoc="0" locked="0" layoutInCell="1" allowOverlap="1" wp14:anchorId="2837AFB2" wp14:editId="4931627C">
            <wp:simplePos x="0" y="0"/>
            <wp:positionH relativeFrom="margin">
              <wp:align>right</wp:align>
            </wp:positionH>
            <wp:positionV relativeFrom="paragraph">
              <wp:posOffset>831215</wp:posOffset>
            </wp:positionV>
            <wp:extent cx="5760720" cy="653415"/>
            <wp:effectExtent l="0" t="0" r="0" b="0"/>
            <wp:wrapSquare wrapText="bothSides"/>
            <wp:docPr id="206431415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31415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iCs/>
        </w:rPr>
        <w:t>W tej sekcji znajduje się nagłówek pt. „Przed planami sprawdź pogodę!”. Pod nim umiejscowiono dane na temat aktualnej pogody w Rzeszowie (zachmurzenie oraz temperatura). Kolorystyka tła jest fioletowa oraz kolor obramowania jest biały.</w:t>
      </w:r>
    </w:p>
    <w:p w14:paraId="57F71D3F" w14:textId="5AA3FEEA" w:rsidR="007066D4" w:rsidRPr="007066D4" w:rsidRDefault="00E91273" w:rsidP="007066D4">
      <w:pPr>
        <w:pStyle w:val="Akapitzlist"/>
        <w:spacing w:before="240" w:after="240" w:line="360" w:lineRule="auto"/>
        <w:ind w:left="1800"/>
        <w:jc w:val="both"/>
        <w:outlineLvl w:val="0"/>
        <w:rPr>
          <w:rFonts w:ascii="Times New Roman" w:hAnsi="Times New Roman"/>
          <w:iCs/>
        </w:rPr>
      </w:pPr>
      <w:r>
        <w:rPr>
          <w:rFonts w:ascii="Times New Roman" w:hAnsi="Times New Roman"/>
          <w:iCs/>
        </w:rPr>
        <w:t xml:space="preserve"> </w:t>
      </w:r>
    </w:p>
    <w:p w14:paraId="3A356AF2" w14:textId="188FF291" w:rsidR="00E91273" w:rsidRDefault="00E91273" w:rsidP="00E91273">
      <w:pPr>
        <w:pStyle w:val="Akapitzlist"/>
        <w:numPr>
          <w:ilvl w:val="1"/>
          <w:numId w:val="25"/>
        </w:numPr>
        <w:spacing w:before="240" w:after="240" w:line="360" w:lineRule="auto"/>
        <w:jc w:val="both"/>
        <w:outlineLvl w:val="0"/>
        <w:rPr>
          <w:rFonts w:ascii="Times New Roman" w:hAnsi="Times New Roman"/>
          <w:b/>
          <w:bCs/>
          <w:iCs/>
        </w:rPr>
      </w:pPr>
      <w:r>
        <w:rPr>
          <w:rFonts w:ascii="Times New Roman" w:hAnsi="Times New Roman"/>
          <w:b/>
          <w:bCs/>
          <w:iCs/>
        </w:rPr>
        <w:t xml:space="preserve">Druga </w:t>
      </w:r>
      <w:r w:rsidRPr="007066D4">
        <w:rPr>
          <w:rFonts w:ascii="Times New Roman" w:hAnsi="Times New Roman"/>
          <w:b/>
          <w:bCs/>
          <w:iCs/>
        </w:rPr>
        <w:t>sekcja</w:t>
      </w:r>
    </w:p>
    <w:p w14:paraId="2F4A0555" w14:textId="47923B2E" w:rsidR="00E91273" w:rsidRDefault="009A18DC" w:rsidP="00E91273">
      <w:pPr>
        <w:pStyle w:val="Akapitzlist"/>
        <w:spacing w:before="240" w:after="240" w:line="360" w:lineRule="auto"/>
        <w:ind w:left="1800"/>
        <w:jc w:val="both"/>
        <w:outlineLvl w:val="0"/>
        <w:rPr>
          <w:rFonts w:ascii="Times New Roman" w:hAnsi="Times New Roman"/>
          <w:iCs/>
        </w:rPr>
      </w:pPr>
      <w:r w:rsidRPr="009A18DC">
        <w:rPr>
          <w:rFonts w:ascii="Times New Roman" w:hAnsi="Times New Roman"/>
          <w:iCs/>
          <w:noProof/>
        </w:rPr>
        <w:drawing>
          <wp:anchor distT="0" distB="0" distL="114300" distR="114300" simplePos="0" relativeHeight="251667456" behindDoc="0" locked="0" layoutInCell="1" allowOverlap="1" wp14:anchorId="6C3D834A" wp14:editId="16E0CD51">
            <wp:simplePos x="0" y="0"/>
            <wp:positionH relativeFrom="margin">
              <wp:align>right</wp:align>
            </wp:positionH>
            <wp:positionV relativeFrom="paragraph">
              <wp:posOffset>1944370</wp:posOffset>
            </wp:positionV>
            <wp:extent cx="5760720" cy="1309370"/>
            <wp:effectExtent l="0" t="0" r="0" b="5080"/>
            <wp:wrapSquare wrapText="bothSides"/>
            <wp:docPr id="749966770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66770" name="Obraz 1" descr="Obraz zawierający tekst, Czcionka, linia, zrzut ekranu&#10;&#10;Opis wygenerowany automatyczni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1273" w:rsidRPr="00E91273">
        <w:rPr>
          <w:rFonts w:ascii="Times New Roman" w:hAnsi="Times New Roman"/>
          <w:iCs/>
        </w:rPr>
        <w:t>W następnej sekcji została ustawiona główna aplikacja To-Do-List. W skład niej wchodzą: Lista ukończonych zadań, opcja ustawienia priorytetu, pole na wpisanie treści zadania</w:t>
      </w:r>
      <w:r w:rsidR="002F5495">
        <w:rPr>
          <w:rFonts w:ascii="Times New Roman" w:hAnsi="Times New Roman"/>
          <w:iCs/>
        </w:rPr>
        <w:t xml:space="preserve"> z walidacją, jeżeli nie zostało nic wpisane, wyświetli się po dwóch sekundach komunikat „Uzupełnij zadanie!”, </w:t>
      </w:r>
      <w:r w:rsidR="00E91273" w:rsidRPr="00E91273">
        <w:rPr>
          <w:rFonts w:ascii="Times New Roman" w:hAnsi="Times New Roman"/>
          <w:iCs/>
        </w:rPr>
        <w:t xml:space="preserve"> oraz przycisk „Dodaj zadanie”.</w:t>
      </w:r>
      <w:r w:rsidR="002F5495">
        <w:rPr>
          <w:rFonts w:ascii="Times New Roman" w:hAnsi="Times New Roman"/>
          <w:iCs/>
        </w:rPr>
        <w:t xml:space="preserve"> Po prawidłowym</w:t>
      </w:r>
      <w:r w:rsidR="00E91273">
        <w:rPr>
          <w:rFonts w:ascii="Times New Roman" w:hAnsi="Times New Roman"/>
          <w:iCs/>
        </w:rPr>
        <w:t xml:space="preserve"> </w:t>
      </w:r>
      <w:r w:rsidR="002F5495">
        <w:rPr>
          <w:rFonts w:ascii="Times New Roman" w:hAnsi="Times New Roman"/>
          <w:iCs/>
        </w:rPr>
        <w:t>wpisaniu treści, wyświetli się zawartość treści wraz z przyciskiem do zakończenia zadania.</w:t>
      </w:r>
      <w:r>
        <w:rPr>
          <w:rFonts w:ascii="Times New Roman" w:hAnsi="Times New Roman"/>
          <w:iCs/>
        </w:rPr>
        <w:t xml:space="preserve"> Jeżeli został zaznaczony </w:t>
      </w:r>
      <w:proofErr w:type="spellStart"/>
      <w:r>
        <w:rPr>
          <w:rFonts w:ascii="Times New Roman" w:hAnsi="Times New Roman"/>
          <w:iCs/>
        </w:rPr>
        <w:t>checkbox</w:t>
      </w:r>
      <w:proofErr w:type="spellEnd"/>
      <w:r>
        <w:rPr>
          <w:rFonts w:ascii="Times New Roman" w:hAnsi="Times New Roman"/>
          <w:iCs/>
        </w:rPr>
        <w:t xml:space="preserve"> „Ustaw priorytet” zostanie wyświetlony czerwony napis „priorytet” oraz zadanie wyświetli się nad innymi zadaniami.</w:t>
      </w:r>
    </w:p>
    <w:p w14:paraId="69F4907F" w14:textId="36F09BB5" w:rsidR="009A18DC" w:rsidRPr="00E91273" w:rsidRDefault="009A18DC" w:rsidP="00E91273">
      <w:pPr>
        <w:pStyle w:val="Akapitzlist"/>
        <w:spacing w:before="240" w:after="240" w:line="360" w:lineRule="auto"/>
        <w:ind w:left="1800"/>
        <w:jc w:val="both"/>
        <w:outlineLvl w:val="0"/>
        <w:rPr>
          <w:rFonts w:ascii="Times New Roman" w:hAnsi="Times New Roman"/>
          <w:iCs/>
        </w:rPr>
      </w:pPr>
    </w:p>
    <w:p w14:paraId="6FC2F7E9" w14:textId="2E54A646" w:rsidR="00421757" w:rsidRPr="007066D4" w:rsidRDefault="00421757" w:rsidP="007066D4">
      <w:pPr>
        <w:spacing w:before="240" w:after="240" w:line="360" w:lineRule="auto"/>
        <w:outlineLvl w:val="0"/>
        <w:rPr>
          <w:rFonts w:ascii="Times New Roman" w:hAnsi="Times New Roman" w:cs="Times New Roman"/>
          <w:sz w:val="24"/>
          <w:szCs w:val="24"/>
        </w:rPr>
      </w:pPr>
    </w:p>
    <w:p w14:paraId="74E85117" w14:textId="316D36CD" w:rsidR="00D05AB0" w:rsidRDefault="00D05AB0" w:rsidP="00D05AB0">
      <w:pPr>
        <w:spacing w:before="240" w:after="240" w:line="360" w:lineRule="auto"/>
        <w:jc w:val="both"/>
        <w:outlineLvl w:val="0"/>
        <w:rPr>
          <w:rFonts w:ascii="Times New Roman" w:hAnsi="Times New Roman"/>
          <w:iCs/>
        </w:rPr>
      </w:pPr>
    </w:p>
    <w:p w14:paraId="4647602C" w14:textId="77777777" w:rsidR="009A18DC" w:rsidRDefault="009A18DC" w:rsidP="00D05AB0">
      <w:pPr>
        <w:spacing w:before="240" w:after="240" w:line="360" w:lineRule="auto"/>
        <w:jc w:val="both"/>
        <w:outlineLvl w:val="0"/>
        <w:rPr>
          <w:rFonts w:ascii="Times New Roman" w:hAnsi="Times New Roman"/>
          <w:iCs/>
        </w:rPr>
      </w:pPr>
    </w:p>
    <w:p w14:paraId="36372E91" w14:textId="77777777" w:rsidR="009A18DC" w:rsidRDefault="009A18DC" w:rsidP="00D05AB0">
      <w:pPr>
        <w:spacing w:before="240" w:after="240" w:line="360" w:lineRule="auto"/>
        <w:jc w:val="both"/>
        <w:outlineLvl w:val="0"/>
        <w:rPr>
          <w:rFonts w:ascii="Times New Roman" w:hAnsi="Times New Roman"/>
          <w:iCs/>
        </w:rPr>
      </w:pPr>
    </w:p>
    <w:p w14:paraId="391C99B0" w14:textId="77777777" w:rsidR="009A18DC" w:rsidRDefault="009A18DC" w:rsidP="00D05AB0">
      <w:pPr>
        <w:spacing w:before="240" w:after="240" w:line="360" w:lineRule="auto"/>
        <w:jc w:val="both"/>
        <w:outlineLvl w:val="0"/>
        <w:rPr>
          <w:rFonts w:ascii="Times New Roman" w:hAnsi="Times New Roman"/>
          <w:iCs/>
        </w:rPr>
      </w:pPr>
    </w:p>
    <w:p w14:paraId="2F7B44CD" w14:textId="162D4A2D" w:rsidR="009A18DC" w:rsidRDefault="009A18DC" w:rsidP="00E436EE">
      <w:pPr>
        <w:spacing w:after="0" w:line="360" w:lineRule="auto"/>
        <w:jc w:val="both"/>
        <w:rPr>
          <w:rFonts w:ascii="Times New Roman" w:hAnsi="Times New Roman"/>
          <w:iCs/>
        </w:rPr>
      </w:pPr>
    </w:p>
    <w:p w14:paraId="7302BDE3" w14:textId="48413ADB" w:rsidR="00E436EE" w:rsidRPr="00E436EE" w:rsidRDefault="00E436EE" w:rsidP="00FB4892">
      <w:p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E436EE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y aplikacji na komputerze</w:t>
      </w:r>
    </w:p>
    <w:p w14:paraId="00180F77" w14:textId="6F0D79B3" w:rsidR="00AD6403" w:rsidRPr="00E436EE" w:rsidRDefault="00E436EE" w:rsidP="00FB4892">
      <w:pPr>
        <w:spacing w:before="240" w:after="240" w:line="360" w:lineRule="auto"/>
        <w:jc w:val="both"/>
        <w:outlineLvl w:val="0"/>
        <w:rPr>
          <w:sz w:val="24"/>
          <w:szCs w:val="24"/>
        </w:rPr>
      </w:pPr>
      <w:r w:rsidRPr="00E436EE">
        <w:rPr>
          <w:sz w:val="24"/>
          <w:szCs w:val="24"/>
        </w:rPr>
        <w:t>Strona</w:t>
      </w:r>
      <w:r w:rsidR="00AD6403" w:rsidRPr="00E436EE">
        <w:rPr>
          <w:sz w:val="24"/>
          <w:szCs w:val="24"/>
        </w:rPr>
        <w:t xml:space="preserve"> na której znajduje się główna aplikacja To-Do List jest czytelna. Wszystkie obiekty są dobrze widoczne przez odpowiednie dobranie kolorów</w:t>
      </w:r>
      <w:r w:rsidR="00C30E6C" w:rsidRPr="00E436EE">
        <w:rPr>
          <w:sz w:val="24"/>
          <w:szCs w:val="24"/>
        </w:rPr>
        <w:t>. Poprzez ustawienie priorytetu widać, które zadania są ważne.</w:t>
      </w:r>
    </w:p>
    <w:p w14:paraId="391B20D9" w14:textId="137D026C" w:rsidR="00AD6403" w:rsidRDefault="00AD6403" w:rsidP="00FB4892">
      <w:pPr>
        <w:spacing w:before="240" w:after="240" w:line="360" w:lineRule="auto"/>
        <w:jc w:val="both"/>
        <w:outlineLvl w:val="0"/>
      </w:pPr>
      <w:r>
        <w:rPr>
          <w:noProof/>
        </w:rPr>
        <w:drawing>
          <wp:inline distT="0" distB="0" distL="0" distR="0" wp14:anchorId="3DD2978A" wp14:editId="2E3F0426">
            <wp:extent cx="5760720" cy="3096260"/>
            <wp:effectExtent l="0" t="0" r="0" b="8890"/>
            <wp:docPr id="1449215413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215413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396D1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2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6672" behindDoc="0" locked="0" layoutInCell="1" allowOverlap="1" wp14:anchorId="41DDCFC1" wp14:editId="7577F474">
            <wp:simplePos x="0" y="0"/>
            <wp:positionH relativeFrom="margin">
              <wp:align>center</wp:align>
            </wp:positionH>
            <wp:positionV relativeFrom="paragraph">
              <wp:posOffset>1662430</wp:posOffset>
            </wp:positionV>
            <wp:extent cx="2425065" cy="4095750"/>
            <wp:effectExtent l="0" t="0" r="0" b="0"/>
            <wp:wrapTopAndBottom/>
            <wp:docPr id="785116166" name="Obraz 1" descr="Obraz zawierający tekst, elektronika, zrzut ekranu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116166" name="Obraz 1" descr="Obraz zawierający tekst, elektronika, zrzut ekranu, multimedia&#10;&#10;Opis wygenerowany automatyczni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065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0F1C">
        <w:rPr>
          <w:rFonts w:ascii="Times New Roman" w:hAnsi="Times New Roman" w:cs="Times New Roman"/>
          <w:sz w:val="24"/>
          <w:szCs w:val="24"/>
        </w:rPr>
        <w:t>Strona LIST została zaprojektowana w sposób, który zapewnia jej czytelność i łatwość zrozumienia dla użytkowników. Elementy interfejsu zostały starannie rozmieszczone, a kolorystyka oraz kontrasty zostały dostosowane w taki sposób, aby ułatwić odbiór informacji. Czytelność strony LIST jest wspierana przez prostotę układu, zastosowanie czytelnych czcionek oraz minimalizację elementów graficznych, co przekłada się na klarowność prezentowanych treści.</w:t>
      </w:r>
    </w:p>
    <w:p w14:paraId="45C02754" w14:textId="77777777" w:rsidR="00C30E6C" w:rsidRDefault="00C30E6C" w:rsidP="00FB4892">
      <w:pPr>
        <w:spacing w:before="240" w:after="240" w:line="360" w:lineRule="auto"/>
        <w:jc w:val="both"/>
        <w:outlineLvl w:val="0"/>
      </w:pPr>
    </w:p>
    <w:p w14:paraId="7653A4B0" w14:textId="77777777" w:rsidR="00C30E6C" w:rsidRDefault="00C30E6C" w:rsidP="00FB4892">
      <w:pPr>
        <w:spacing w:before="240" w:after="240" w:line="360" w:lineRule="auto"/>
        <w:jc w:val="both"/>
        <w:outlineLvl w:val="0"/>
      </w:pPr>
    </w:p>
    <w:p w14:paraId="0FAE230B" w14:textId="3D116209" w:rsidR="00C30E6C" w:rsidRPr="00C30E6C" w:rsidRDefault="00C30E6C" w:rsidP="00FB4892">
      <w:pPr>
        <w:spacing w:before="240" w:after="240" w:line="360" w:lineRule="auto"/>
        <w:jc w:val="both"/>
        <w:outlineLvl w:val="0"/>
        <w:rPr>
          <w:b/>
          <w:bCs/>
          <w:sz w:val="24"/>
          <w:szCs w:val="24"/>
        </w:rPr>
      </w:pPr>
    </w:p>
    <w:p w14:paraId="3C618DAF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65D1502D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8D889AD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7ED8B23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F79E7D8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64C6687" w14:textId="77777777" w:rsidR="00A41214" w:rsidRDefault="00A41214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4C162A" w14:textId="3E2E359D" w:rsidR="00A41214" w:rsidRDefault="00240F1C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2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4624" behindDoc="0" locked="0" layoutInCell="1" allowOverlap="1" wp14:anchorId="7108AC42" wp14:editId="0E03DF63">
            <wp:simplePos x="0" y="0"/>
            <wp:positionH relativeFrom="margin">
              <wp:align>center</wp:align>
            </wp:positionH>
            <wp:positionV relativeFrom="paragraph">
              <wp:posOffset>1700530</wp:posOffset>
            </wp:positionV>
            <wp:extent cx="4295775" cy="1209675"/>
            <wp:effectExtent l="0" t="0" r="9525" b="9525"/>
            <wp:wrapTopAndBottom/>
            <wp:docPr id="1836277090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277090" name="Obraz 1" descr="Obraz zawierający tekst, zrzut ekranu, Czcionka&#10;&#10;Opis wygenerowany automatyczni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40F1C">
        <w:rPr>
          <w:rFonts w:ascii="Times New Roman" w:hAnsi="Times New Roman" w:cs="Times New Roman"/>
          <w:sz w:val="24"/>
          <w:szCs w:val="24"/>
        </w:rPr>
        <w:t>Jeśli użytkownik kliknie przycisk „Dodaj zadanie” bez wprowadzenia żadnej wartości w polu tekstowym, system automatycznie wyświetli czytelny komunikat informujący o konieczności uzupełnienia treści zadania. Taki komunikat ma na celu poinformowanie użytkownika o wymaganej akcji, zapobiegając dodaniu pustego zadania. Dzięki tej funkcji, interakcja z aplikacją staje się bardziej intuicyjna, a użytkownik jest informowany o konieczności wprowadzenia treści przed dodaniem nowego zadania.</w:t>
      </w:r>
    </w:p>
    <w:p w14:paraId="12F63319" w14:textId="1A9AC2C1" w:rsidR="00F06E2D" w:rsidRDefault="00F06E2D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1B2FB2" w14:textId="77777777" w:rsidR="00F06E2D" w:rsidRDefault="00F06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8FBD4B" w14:textId="77777777" w:rsidR="006C530D" w:rsidRPr="006C530D" w:rsidRDefault="006C530D" w:rsidP="006C530D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530D">
        <w:rPr>
          <w:rFonts w:ascii="Times New Roman" w:hAnsi="Times New Roman" w:cs="Times New Roman"/>
          <w:b/>
          <w:bCs/>
          <w:sz w:val="24"/>
          <w:szCs w:val="24"/>
        </w:rPr>
        <w:lastRenderedPageBreak/>
        <w:t>Jak korzystać z aplikacji</w:t>
      </w:r>
    </w:p>
    <w:p w14:paraId="1B540998" w14:textId="37C6FAC9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00FB89" w14:textId="1153F549" w:rsidR="006C530D" w:rsidRDefault="006C530D" w:rsidP="006C530D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ź pogodę!</w:t>
      </w:r>
    </w:p>
    <w:p w14:paraId="58A7A6B6" w14:textId="042BD969" w:rsid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 xml:space="preserve">Dane pogodowe z serwisu API są pobierane z URL: </w:t>
      </w:r>
      <w:hyperlink r:id="rId17" w:history="1">
        <w:r w:rsidRPr="001611B3">
          <w:rPr>
            <w:rStyle w:val="Hipercze"/>
            <w:rFonts w:ascii="Times New Roman" w:hAnsi="Times New Roman" w:cs="Times New Roman"/>
            <w:sz w:val="24"/>
            <w:szCs w:val="24"/>
          </w:rPr>
          <w:t>https://api.open-meteo.com/</w:t>
        </w:r>
      </w:hyperlink>
    </w:p>
    <w:p w14:paraId="37C27531" w14:textId="2572D81D" w:rsid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 xml:space="preserve">Aktualizacje pogodowe są wyświetlane na stronie </w:t>
      </w:r>
    </w:p>
    <w:p w14:paraId="2E9A1588" w14:textId="2C04D6B2" w:rsidR="006C530D" w:rsidRP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>W razie błędów przy pobieraniu danych pogodowych, zostanie wyświetlony komunikat o błędzie w konsoli.</w:t>
      </w:r>
    </w:p>
    <w:p w14:paraId="3D38DDAA" w14:textId="77777777" w:rsidR="006C530D" w:rsidRDefault="006C530D" w:rsidP="006C530D">
      <w:pPr>
        <w:pStyle w:val="Akapitzlist"/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80327FB" w14:textId="6AF390A5" w:rsidR="006C530D" w:rsidRDefault="006C530D" w:rsidP="006C530D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>Wprowadź nazwę zadania w polu tekstowym</w:t>
      </w:r>
    </w:p>
    <w:p w14:paraId="190A2DAD" w14:textId="009DC70A" w:rsidR="006C530D" w:rsidRP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 xml:space="preserve">Opcjonalnie, zaznacz </w:t>
      </w:r>
      <w:proofErr w:type="spellStart"/>
      <w:r w:rsidRPr="006C530D">
        <w:rPr>
          <w:rFonts w:ascii="Times New Roman" w:hAnsi="Times New Roman" w:cs="Times New Roman"/>
          <w:sz w:val="24"/>
          <w:szCs w:val="24"/>
        </w:rPr>
        <w:t>checkbox</w:t>
      </w:r>
      <w:proofErr w:type="spellEnd"/>
      <w:r w:rsidRPr="006C53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C530D">
        <w:rPr>
          <w:rFonts w:ascii="Times New Roman" w:hAnsi="Times New Roman" w:cs="Times New Roman"/>
          <w:sz w:val="24"/>
          <w:szCs w:val="24"/>
        </w:rPr>
        <w:t>aby ustawić priorytet dla zadania.</w:t>
      </w:r>
    </w:p>
    <w:p w14:paraId="5BC5CE33" w14:textId="7DDBA087" w:rsid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>Kliknij przycisk "Dodaj zadanie"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101D0E3" w14:textId="1685C08A" w:rsidR="006C530D" w:rsidRP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>Jeśli pole tekstowe dla zadania jest puste przy próbie dodania zadania, pojawi się alert z komunikatem "Uzupełnij zadanie!".</w:t>
      </w:r>
    </w:p>
    <w:p w14:paraId="167B7EEA" w14:textId="77777777" w:rsidR="006C530D" w:rsidRPr="006C530D" w:rsidRDefault="006C530D" w:rsidP="006C530D">
      <w:pPr>
        <w:pStyle w:val="Akapitzlist"/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E2B784A" w14:textId="6764FD9E" w:rsidR="006C530D" w:rsidRDefault="006C530D" w:rsidP="006C530D">
      <w:pPr>
        <w:pStyle w:val="Akapitzlist"/>
        <w:numPr>
          <w:ilvl w:val="0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>Kliknij przycisk "Zaznacz jako zrobione" przy zadaniu, które chcesz</w:t>
      </w:r>
      <w:r>
        <w:rPr>
          <w:rFonts w:ascii="Times New Roman" w:hAnsi="Times New Roman" w:cs="Times New Roman"/>
          <w:sz w:val="24"/>
          <w:szCs w:val="24"/>
        </w:rPr>
        <w:t xml:space="preserve"> zakończyć</w:t>
      </w:r>
      <w:r w:rsidRPr="006C530D">
        <w:rPr>
          <w:rFonts w:ascii="Times New Roman" w:hAnsi="Times New Roman" w:cs="Times New Roman"/>
          <w:sz w:val="24"/>
          <w:szCs w:val="24"/>
        </w:rPr>
        <w:t>.</w:t>
      </w:r>
    </w:p>
    <w:p w14:paraId="68DC67C1" w14:textId="111E1C92" w:rsid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>Zadanie zostanie usunięte z listy, a liczba zakończonych zadań zostanie zaktualizowana.</w:t>
      </w:r>
    </w:p>
    <w:p w14:paraId="3D11C4B8" w14:textId="77777777" w:rsidR="006C530D" w:rsidRP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>Na górze strony znajduje się informacja o liczbie zakończonych zadań.</w:t>
      </w:r>
    </w:p>
    <w:p w14:paraId="4A00C1B0" w14:textId="20711E63" w:rsidR="006C530D" w:rsidRDefault="006C530D" w:rsidP="006C530D">
      <w:pPr>
        <w:pStyle w:val="Akapitzlist"/>
        <w:numPr>
          <w:ilvl w:val="1"/>
          <w:numId w:val="2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530D">
        <w:rPr>
          <w:rFonts w:ascii="Times New Roman" w:hAnsi="Times New Roman" w:cs="Times New Roman"/>
          <w:sz w:val="24"/>
          <w:szCs w:val="24"/>
        </w:rPr>
        <w:t>Zadania z priorytetem są oznaczone jako "Priorytet" na liście.</w:t>
      </w:r>
    </w:p>
    <w:p w14:paraId="663F2CC4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4D89C4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6DC2D7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2141B4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D628F0D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CD4EDC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65BE7E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EE3AAE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9805EA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82EBE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079286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E4386E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716FAD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3D794E" w14:textId="77777777" w:rsid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A2838F" w14:textId="77777777" w:rsidR="006C530D" w:rsidRPr="006C530D" w:rsidRDefault="006C530D" w:rsidP="006C530D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5D3632" w14:textId="4B085FE7" w:rsidR="00A41214" w:rsidRDefault="00BA38B4" w:rsidP="00BA38B4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38B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okumentacja </w:t>
      </w:r>
      <w:proofErr w:type="spellStart"/>
      <w:r w:rsidRPr="00BA38B4">
        <w:rPr>
          <w:rFonts w:ascii="Times New Roman" w:hAnsi="Times New Roman" w:cs="Times New Roman"/>
          <w:b/>
          <w:bCs/>
          <w:sz w:val="24"/>
          <w:szCs w:val="24"/>
        </w:rPr>
        <w:t>Jsdoc</w:t>
      </w:r>
      <w:proofErr w:type="spellEnd"/>
      <w:r w:rsidRPr="00BA38B4">
        <w:rPr>
          <w:rFonts w:ascii="Times New Roman" w:hAnsi="Times New Roman" w:cs="Times New Roman"/>
          <w:b/>
          <w:bCs/>
          <w:sz w:val="24"/>
          <w:szCs w:val="24"/>
        </w:rPr>
        <w:t xml:space="preserve"> zawarta jest w folderze ./</w:t>
      </w:r>
      <w:proofErr w:type="spellStart"/>
      <w:r w:rsidRPr="00BA38B4">
        <w:rPr>
          <w:rFonts w:ascii="Times New Roman" w:hAnsi="Times New Roman" w:cs="Times New Roman"/>
          <w:b/>
          <w:bCs/>
          <w:sz w:val="24"/>
          <w:szCs w:val="24"/>
        </w:rPr>
        <w:t>jsdoc</w:t>
      </w:r>
      <w:proofErr w:type="spellEnd"/>
    </w:p>
    <w:p w14:paraId="1441C70F" w14:textId="3300934E" w:rsidR="00435B80" w:rsidRDefault="00435B80" w:rsidP="00435B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922AC6" w14:textId="044775EA" w:rsidR="00B35F27" w:rsidRDefault="00B35F27" w:rsidP="00435B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zykładowe zdjęcia dokumentacj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sdoc</w:t>
      </w:r>
      <w:proofErr w:type="spellEnd"/>
    </w:p>
    <w:p w14:paraId="22313D33" w14:textId="5CF6AEFA" w:rsidR="001F32AD" w:rsidRDefault="001F32AD" w:rsidP="00435B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D845E6C" wp14:editId="5FEDB994">
            <wp:extent cx="5760720" cy="3096260"/>
            <wp:effectExtent l="0" t="0" r="0" b="8890"/>
            <wp:docPr id="580390191" name="Obraz 1" descr="Obraz zawierający tekst, zrzut ekranu, oprogramowanie, k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390191" name="Obraz 1" descr="Obraz zawierający tekst, zrzut ekranu, oprogramowanie, komputer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32A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435C9F" wp14:editId="6259BEBD">
            <wp:extent cx="5760720" cy="3096260"/>
            <wp:effectExtent l="0" t="0" r="0" b="8890"/>
            <wp:docPr id="1984433995" name="Obraz 1" descr="Obraz zawierający tekst, zrzut ekranu, oprogramowanie, k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433995" name="Obraz 1" descr="Obraz zawierający tekst, zrzut ekranu, oprogramowanie, komputer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DE85" w14:textId="77777777" w:rsidR="00435B80" w:rsidRDefault="00435B8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F676E47" w14:textId="27C846DE" w:rsidR="00445289" w:rsidRPr="00445289" w:rsidRDefault="00435B80" w:rsidP="0044528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inki do źródeł:</w:t>
      </w:r>
    </w:p>
    <w:p w14:paraId="5C431DA6" w14:textId="77777777" w:rsidR="00445289" w:rsidRPr="00394098" w:rsidRDefault="00000000" w:rsidP="0044528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20" w:history="1">
        <w:r w:rsidR="00445289" w:rsidRPr="00394098">
          <w:rPr>
            <w:rStyle w:val="Hipercze"/>
            <w:rFonts w:ascii="Times New Roman" w:hAnsi="Times New Roman" w:cs="Times New Roman"/>
            <w:b/>
            <w:bCs/>
            <w:sz w:val="24"/>
            <w:szCs w:val="24"/>
          </w:rPr>
          <w:t>https://www.pexels.com/search/landscape/</w:t>
        </w:r>
      </w:hyperlink>
    </w:p>
    <w:p w14:paraId="15D54039" w14:textId="77777777" w:rsidR="00445289" w:rsidRPr="00445289" w:rsidRDefault="00000000" w:rsidP="0044528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</w:pPr>
      <w:hyperlink r:id="rId21" w:history="1">
        <w:r w:rsidR="00445289" w:rsidRPr="00BA24B0">
          <w:rPr>
            <w:rStyle w:val="Hipercze"/>
            <w:rFonts w:ascii="Times New Roman" w:hAnsi="Times New Roman" w:cs="Times New Roman"/>
            <w:b/>
            <w:bCs/>
            <w:sz w:val="24"/>
            <w:szCs w:val="24"/>
          </w:rPr>
          <w:t>https://www.w3schools.com/</w:t>
        </w:r>
      </w:hyperlink>
    </w:p>
    <w:p w14:paraId="0E3717FE" w14:textId="5FE3C67E" w:rsidR="00445289" w:rsidRPr="00445289" w:rsidRDefault="00000000" w:rsidP="0044528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22" w:history="1">
        <w:r w:rsidR="00445289" w:rsidRPr="00BA24B0">
          <w:rPr>
            <w:rStyle w:val="Hipercze"/>
            <w:rFonts w:ascii="Times New Roman" w:hAnsi="Times New Roman" w:cs="Times New Roman"/>
            <w:b/>
            <w:bCs/>
            <w:sz w:val="24"/>
            <w:szCs w:val="24"/>
          </w:rPr>
          <w:t>https://jsdoc.app/</w:t>
        </w:r>
      </w:hyperlink>
    </w:p>
    <w:p w14:paraId="14DF7974" w14:textId="77777777" w:rsidR="00445289" w:rsidRPr="00394098" w:rsidRDefault="00445289" w:rsidP="00445289">
      <w:pPr>
        <w:pStyle w:val="Akapitzlist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85A37A" w14:textId="77777777" w:rsidR="00435B80" w:rsidRPr="00435B80" w:rsidRDefault="00435B80" w:rsidP="00435B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518725" w14:textId="05D842B6" w:rsidR="00394098" w:rsidRDefault="00394098" w:rsidP="00435B8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83F47E" w14:textId="77777777" w:rsidR="00394098" w:rsidRDefault="0039409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F9F27B" w14:textId="5EBC1AE4" w:rsidR="00435B80" w:rsidRDefault="00394098" w:rsidP="00394098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aport SEO</w:t>
      </w:r>
    </w:p>
    <w:p w14:paraId="20D16076" w14:textId="0DE04667" w:rsidR="00394098" w:rsidRPr="00394098" w:rsidRDefault="00E53939" w:rsidP="0039409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FF9A379" wp14:editId="41F61E49">
            <wp:extent cx="5760720" cy="3096260"/>
            <wp:effectExtent l="0" t="0" r="0" b="8890"/>
            <wp:docPr id="144901400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01400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4098" w:rsidRPr="00394098" w:rsidSect="00D311AD"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CB962" w14:textId="77777777" w:rsidR="00D311AD" w:rsidRDefault="00D311AD" w:rsidP="00606776">
      <w:pPr>
        <w:spacing w:after="0" w:line="240" w:lineRule="auto"/>
      </w:pPr>
      <w:r>
        <w:separator/>
      </w:r>
    </w:p>
  </w:endnote>
  <w:endnote w:type="continuationSeparator" w:id="0">
    <w:p w14:paraId="79B1CFF9" w14:textId="77777777" w:rsidR="00D311AD" w:rsidRDefault="00D311AD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6EC3F" w14:textId="77777777" w:rsidR="00D311AD" w:rsidRDefault="00D311AD" w:rsidP="00606776">
      <w:pPr>
        <w:spacing w:after="0" w:line="240" w:lineRule="auto"/>
      </w:pPr>
      <w:r>
        <w:separator/>
      </w:r>
    </w:p>
  </w:footnote>
  <w:footnote w:type="continuationSeparator" w:id="0">
    <w:p w14:paraId="6A4241B2" w14:textId="77777777" w:rsidR="00D311AD" w:rsidRDefault="00D311AD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E73E1"/>
    <w:multiLevelType w:val="multilevel"/>
    <w:tmpl w:val="F440C8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1A1C13"/>
    <w:multiLevelType w:val="hybridMultilevel"/>
    <w:tmpl w:val="36BE61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7E106D"/>
    <w:multiLevelType w:val="hybridMultilevel"/>
    <w:tmpl w:val="A7CE3A2E"/>
    <w:lvl w:ilvl="0" w:tplc="04150019">
      <w:start w:val="1"/>
      <w:numFmt w:val="lowerLetter"/>
      <w:lvlText w:val="%1."/>
      <w:lvlJc w:val="lef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8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8E43E7"/>
    <w:multiLevelType w:val="hybridMultilevel"/>
    <w:tmpl w:val="414A375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9E5408"/>
    <w:multiLevelType w:val="hybridMultilevel"/>
    <w:tmpl w:val="7F22C7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604E2C"/>
    <w:multiLevelType w:val="hybridMultilevel"/>
    <w:tmpl w:val="A0CE824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26"/>
  </w:num>
  <w:num w:numId="3" w16cid:durableId="1761949390">
    <w:abstractNumId w:val="20"/>
  </w:num>
  <w:num w:numId="4" w16cid:durableId="1301306176">
    <w:abstractNumId w:val="12"/>
  </w:num>
  <w:num w:numId="5" w16cid:durableId="2102136781">
    <w:abstractNumId w:val="23"/>
  </w:num>
  <w:num w:numId="6" w16cid:durableId="432828187">
    <w:abstractNumId w:val="8"/>
  </w:num>
  <w:num w:numId="7" w16cid:durableId="1086999218">
    <w:abstractNumId w:val="11"/>
  </w:num>
  <w:num w:numId="8" w16cid:durableId="1452745752">
    <w:abstractNumId w:val="17"/>
  </w:num>
  <w:num w:numId="9" w16cid:durableId="1943415222">
    <w:abstractNumId w:val="1"/>
  </w:num>
  <w:num w:numId="10" w16cid:durableId="1704867562">
    <w:abstractNumId w:val="10"/>
  </w:num>
  <w:num w:numId="11" w16cid:durableId="1309477048">
    <w:abstractNumId w:val="22"/>
  </w:num>
  <w:num w:numId="12" w16cid:durableId="809321826">
    <w:abstractNumId w:val="2"/>
  </w:num>
  <w:num w:numId="13" w16cid:durableId="2045985997">
    <w:abstractNumId w:val="14"/>
  </w:num>
  <w:num w:numId="14" w16cid:durableId="439570336">
    <w:abstractNumId w:val="24"/>
  </w:num>
  <w:num w:numId="15" w16cid:durableId="1994947431">
    <w:abstractNumId w:val="25"/>
  </w:num>
  <w:num w:numId="16" w16cid:durableId="1252859936">
    <w:abstractNumId w:val="3"/>
  </w:num>
  <w:num w:numId="17" w16cid:durableId="920529022">
    <w:abstractNumId w:val="7"/>
  </w:num>
  <w:num w:numId="18" w16cid:durableId="1296564881">
    <w:abstractNumId w:val="4"/>
  </w:num>
  <w:num w:numId="19" w16cid:durableId="784614362">
    <w:abstractNumId w:val="15"/>
  </w:num>
  <w:num w:numId="20" w16cid:durableId="904415040">
    <w:abstractNumId w:val="9"/>
  </w:num>
  <w:num w:numId="21" w16cid:durableId="276256053">
    <w:abstractNumId w:val="6"/>
  </w:num>
  <w:num w:numId="22" w16cid:durableId="267353987">
    <w:abstractNumId w:val="5"/>
  </w:num>
  <w:num w:numId="23" w16cid:durableId="244650200">
    <w:abstractNumId w:val="18"/>
  </w:num>
  <w:num w:numId="24" w16cid:durableId="157549880">
    <w:abstractNumId w:val="19"/>
  </w:num>
  <w:num w:numId="25" w16cid:durableId="1969703223">
    <w:abstractNumId w:val="27"/>
  </w:num>
  <w:num w:numId="26" w16cid:durableId="481310557">
    <w:abstractNumId w:val="13"/>
  </w:num>
  <w:num w:numId="27" w16cid:durableId="197009511">
    <w:abstractNumId w:val="21"/>
  </w:num>
  <w:num w:numId="28" w16cid:durableId="78003166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2072B"/>
    <w:rsid w:val="0003148F"/>
    <w:rsid w:val="0003425B"/>
    <w:rsid w:val="00037464"/>
    <w:rsid w:val="000A0873"/>
    <w:rsid w:val="000F1085"/>
    <w:rsid w:val="001A0A64"/>
    <w:rsid w:val="001A799B"/>
    <w:rsid w:val="001D5213"/>
    <w:rsid w:val="001F32AD"/>
    <w:rsid w:val="001F53F9"/>
    <w:rsid w:val="002027FD"/>
    <w:rsid w:val="00203EDC"/>
    <w:rsid w:val="00213934"/>
    <w:rsid w:val="00220B30"/>
    <w:rsid w:val="00237F46"/>
    <w:rsid w:val="00240F1C"/>
    <w:rsid w:val="00242C06"/>
    <w:rsid w:val="002509DD"/>
    <w:rsid w:val="002A5C93"/>
    <w:rsid w:val="002E378C"/>
    <w:rsid w:val="002F5495"/>
    <w:rsid w:val="0036757F"/>
    <w:rsid w:val="0039356E"/>
    <w:rsid w:val="00394098"/>
    <w:rsid w:val="003A721B"/>
    <w:rsid w:val="003B5A4E"/>
    <w:rsid w:val="003D079E"/>
    <w:rsid w:val="003E528E"/>
    <w:rsid w:val="0040019E"/>
    <w:rsid w:val="004023B9"/>
    <w:rsid w:val="00421757"/>
    <w:rsid w:val="00435B80"/>
    <w:rsid w:val="00445289"/>
    <w:rsid w:val="00446146"/>
    <w:rsid w:val="00463CF9"/>
    <w:rsid w:val="004773A7"/>
    <w:rsid w:val="0048337A"/>
    <w:rsid w:val="004858BC"/>
    <w:rsid w:val="00492A5A"/>
    <w:rsid w:val="00501C6D"/>
    <w:rsid w:val="0050237B"/>
    <w:rsid w:val="00503001"/>
    <w:rsid w:val="0053079D"/>
    <w:rsid w:val="005353EC"/>
    <w:rsid w:val="00536E94"/>
    <w:rsid w:val="005B28E2"/>
    <w:rsid w:val="005D33BB"/>
    <w:rsid w:val="005F66D5"/>
    <w:rsid w:val="00600A3D"/>
    <w:rsid w:val="00606776"/>
    <w:rsid w:val="006110EA"/>
    <w:rsid w:val="00616C70"/>
    <w:rsid w:val="00666AEC"/>
    <w:rsid w:val="0069142E"/>
    <w:rsid w:val="00691E9E"/>
    <w:rsid w:val="00695D4D"/>
    <w:rsid w:val="006C530D"/>
    <w:rsid w:val="006E35B4"/>
    <w:rsid w:val="0070225C"/>
    <w:rsid w:val="007066D4"/>
    <w:rsid w:val="00706935"/>
    <w:rsid w:val="00721FCD"/>
    <w:rsid w:val="0073058D"/>
    <w:rsid w:val="007617A5"/>
    <w:rsid w:val="0077486A"/>
    <w:rsid w:val="007B1440"/>
    <w:rsid w:val="007D11ED"/>
    <w:rsid w:val="007D206D"/>
    <w:rsid w:val="007F0AD8"/>
    <w:rsid w:val="007F40D5"/>
    <w:rsid w:val="007F5ECB"/>
    <w:rsid w:val="00803F14"/>
    <w:rsid w:val="0081201E"/>
    <w:rsid w:val="00826359"/>
    <w:rsid w:val="00831523"/>
    <w:rsid w:val="00891953"/>
    <w:rsid w:val="008A59E2"/>
    <w:rsid w:val="008F3FA6"/>
    <w:rsid w:val="00942104"/>
    <w:rsid w:val="00944D2F"/>
    <w:rsid w:val="00961DD4"/>
    <w:rsid w:val="009849CD"/>
    <w:rsid w:val="009A18DC"/>
    <w:rsid w:val="009A2B9C"/>
    <w:rsid w:val="009A4A75"/>
    <w:rsid w:val="009B0CA0"/>
    <w:rsid w:val="009B3DA2"/>
    <w:rsid w:val="009C34FD"/>
    <w:rsid w:val="009E14D2"/>
    <w:rsid w:val="009F5850"/>
    <w:rsid w:val="00A11166"/>
    <w:rsid w:val="00A41214"/>
    <w:rsid w:val="00A45250"/>
    <w:rsid w:val="00A505E1"/>
    <w:rsid w:val="00A559AA"/>
    <w:rsid w:val="00A91102"/>
    <w:rsid w:val="00AC09B2"/>
    <w:rsid w:val="00AD6403"/>
    <w:rsid w:val="00B3556A"/>
    <w:rsid w:val="00B35F27"/>
    <w:rsid w:val="00B51C2A"/>
    <w:rsid w:val="00B75D65"/>
    <w:rsid w:val="00BA38B4"/>
    <w:rsid w:val="00BC2713"/>
    <w:rsid w:val="00BD4B5B"/>
    <w:rsid w:val="00BE503F"/>
    <w:rsid w:val="00BF6734"/>
    <w:rsid w:val="00C028F7"/>
    <w:rsid w:val="00C30E6C"/>
    <w:rsid w:val="00C371D4"/>
    <w:rsid w:val="00C37ADB"/>
    <w:rsid w:val="00C4312A"/>
    <w:rsid w:val="00CA083E"/>
    <w:rsid w:val="00CA1412"/>
    <w:rsid w:val="00CB488F"/>
    <w:rsid w:val="00CD1099"/>
    <w:rsid w:val="00CD7470"/>
    <w:rsid w:val="00D05AB0"/>
    <w:rsid w:val="00D311AD"/>
    <w:rsid w:val="00D54F72"/>
    <w:rsid w:val="00D55ED8"/>
    <w:rsid w:val="00DB787F"/>
    <w:rsid w:val="00DB7B40"/>
    <w:rsid w:val="00DC3276"/>
    <w:rsid w:val="00DC3F98"/>
    <w:rsid w:val="00DE54F0"/>
    <w:rsid w:val="00DF2E51"/>
    <w:rsid w:val="00DF496A"/>
    <w:rsid w:val="00DF6CA3"/>
    <w:rsid w:val="00E12D08"/>
    <w:rsid w:val="00E37B10"/>
    <w:rsid w:val="00E430C4"/>
    <w:rsid w:val="00E436EE"/>
    <w:rsid w:val="00E50851"/>
    <w:rsid w:val="00E53939"/>
    <w:rsid w:val="00E572B6"/>
    <w:rsid w:val="00E67321"/>
    <w:rsid w:val="00E91273"/>
    <w:rsid w:val="00E935DF"/>
    <w:rsid w:val="00EF217A"/>
    <w:rsid w:val="00EF38D3"/>
    <w:rsid w:val="00EF71E1"/>
    <w:rsid w:val="00F06A7F"/>
    <w:rsid w:val="00F06E2D"/>
    <w:rsid w:val="00F1704D"/>
    <w:rsid w:val="00F37A7E"/>
    <w:rsid w:val="00F6253B"/>
    <w:rsid w:val="00F932F2"/>
    <w:rsid w:val="00FA694C"/>
    <w:rsid w:val="00FB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s://www.w3schools.com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api.open-meteo.com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pexels.com/search/landscap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jsdoc.app/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21217F"/>
    <w:rsid w:val="002121DE"/>
    <w:rsid w:val="00240AEB"/>
    <w:rsid w:val="002D0880"/>
    <w:rsid w:val="00332638"/>
    <w:rsid w:val="00337254"/>
    <w:rsid w:val="005E223B"/>
    <w:rsid w:val="008F2587"/>
    <w:rsid w:val="0096613E"/>
    <w:rsid w:val="00970AFB"/>
    <w:rsid w:val="009838F9"/>
    <w:rsid w:val="00A40A93"/>
    <w:rsid w:val="00AB6355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70BC57963C0F84D8577FE67DFA28E33" ma:contentTypeVersion="3" ma:contentTypeDescription="Utwórz nowy dokument." ma:contentTypeScope="" ma:versionID="903ab8f07eafc24e3bfe47bb2c87e62f">
  <xsd:schema xmlns:xsd="http://www.w3.org/2001/XMLSchema" xmlns:xs="http://www.w3.org/2001/XMLSchema" xmlns:p="http://schemas.microsoft.com/office/2006/metadata/properties" xmlns:ns2="85907ccd-9851-41ca-a54b-082418f3b09f" targetNamespace="http://schemas.microsoft.com/office/2006/metadata/properties" ma:root="true" ma:fieldsID="c3bba85501a80a486ab7f20ecc39e4fe" ns2:_="">
    <xsd:import namespace="85907ccd-9851-41ca-a54b-082418f3b0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07ccd-9851-41ca-a54b-082418f3b0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C0F69E-ABC8-41D9-86C0-0E972C88A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907ccd-9851-41ca-a54b-082418f3b0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F7F47-FB43-48B1-9E02-7E84EBD87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F951C4-4D6F-443C-9C73-A250CB6BB5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</TotalTime>
  <Pages>13</Pages>
  <Words>948</Words>
  <Characters>5694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Mucha</cp:lastModifiedBy>
  <cp:revision>102</cp:revision>
  <cp:lastPrinted>2024-01-29T09:43:00Z</cp:lastPrinted>
  <dcterms:created xsi:type="dcterms:W3CDTF">2022-11-06T09:55:00Z</dcterms:created>
  <dcterms:modified xsi:type="dcterms:W3CDTF">2024-02-05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0BC57963C0F84D8577FE67DFA28E33</vt:lpwstr>
  </property>
</Properties>
</file>